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09BCC" w14:textId="77777777" w:rsidR="006A7E7A" w:rsidRDefault="00624837">
      <w:pPr>
        <w:rPr>
          <w:rFonts w:ascii="Arial" w:hAnsi="Arial" w:cs="Arial"/>
          <w:b/>
          <w:bCs/>
        </w:rPr>
      </w:pPr>
      <w:r w:rsidRPr="00624837">
        <w:rPr>
          <w:rFonts w:ascii="Arial" w:hAnsi="Arial" w:cs="Arial"/>
          <w:b/>
          <w:bCs/>
        </w:rPr>
        <w:t xml:space="preserve">MUD Ajar </w:t>
      </w:r>
      <w:r w:rsidR="006A7E7A">
        <w:rPr>
          <w:rFonts w:ascii="Arial" w:hAnsi="Arial" w:cs="Arial"/>
          <w:b/>
          <w:bCs/>
        </w:rPr>
        <w:t>By Hiram Larew</w:t>
      </w:r>
    </w:p>
    <w:p w14:paraId="3A9B5FA9" w14:textId="77777777" w:rsidR="006A7E7A" w:rsidRDefault="006A7E7A">
      <w:pPr>
        <w:rPr>
          <w:rFonts w:ascii="Arial" w:hAnsi="Arial" w:cs="Arial"/>
          <w:b/>
          <w:bCs/>
        </w:rPr>
      </w:pPr>
    </w:p>
    <w:p w14:paraId="198DB9C3" w14:textId="33D62D7A" w:rsidR="00624837" w:rsidRDefault="00624837">
      <w:pPr>
        <w:rPr>
          <w:rFonts w:ascii="Arial" w:hAnsi="Arial" w:cs="Arial"/>
          <w:b/>
          <w:bCs/>
        </w:rPr>
      </w:pPr>
      <w:r w:rsidRPr="00624837">
        <w:rPr>
          <w:rFonts w:ascii="Arial" w:hAnsi="Arial" w:cs="Arial"/>
          <w:b/>
          <w:bCs/>
        </w:rPr>
        <w:t>Translation</w:t>
      </w:r>
      <w:r w:rsidR="006A7E7A">
        <w:rPr>
          <w:rFonts w:ascii="Arial" w:hAnsi="Arial" w:cs="Arial"/>
          <w:b/>
          <w:bCs/>
        </w:rPr>
        <w:t xml:space="preserve"> by </w:t>
      </w:r>
    </w:p>
    <w:p w14:paraId="735BC82F" w14:textId="3324CEF5" w:rsidR="006A7E7A" w:rsidRPr="006A7E7A" w:rsidRDefault="006A7E7A">
      <w:pPr>
        <w:rPr>
          <w:rFonts w:ascii="Arial" w:hAnsi="Arial" w:cs="Arial"/>
        </w:rPr>
      </w:pPr>
      <w:r w:rsidRPr="006A7E7A">
        <w:rPr>
          <w:rFonts w:ascii="Arial" w:hAnsi="Arial" w:cs="Arial"/>
        </w:rPr>
        <w:t>Martin Chivaku, Brian Manyati, Sithembeni Tanya Madziwa and Tatenda Murangi</w:t>
      </w:r>
    </w:p>
    <w:p w14:paraId="320AF07E" w14:textId="00F5ED4F" w:rsidR="00624837" w:rsidRPr="006A7E7A" w:rsidRDefault="00624837" w:rsidP="00624837">
      <w:pPr>
        <w:rPr>
          <w:rFonts w:ascii="Arial" w:hAnsi="Arial" w:cs="Arial"/>
          <w:b/>
          <w:bCs/>
        </w:rPr>
      </w:pPr>
    </w:p>
    <w:p w14:paraId="759D91CA" w14:textId="385C32D3" w:rsidR="006A7E7A" w:rsidRPr="006A7E7A" w:rsidRDefault="006A7E7A" w:rsidP="00624837">
      <w:pPr>
        <w:rPr>
          <w:rFonts w:ascii="Arial" w:hAnsi="Arial" w:cs="Arial"/>
          <w:b/>
          <w:bCs/>
        </w:rPr>
      </w:pPr>
      <w:r w:rsidRPr="006A7E7A">
        <w:rPr>
          <w:rFonts w:ascii="Arial" w:hAnsi="Arial" w:cs="Arial"/>
          <w:b/>
          <w:bCs/>
        </w:rPr>
        <w:t>POEM 1</w:t>
      </w:r>
      <w:r>
        <w:rPr>
          <w:rFonts w:ascii="Arial" w:hAnsi="Arial" w:cs="Arial"/>
          <w:b/>
          <w:bCs/>
        </w:rPr>
        <w:t xml:space="preserve"> (After All)</w:t>
      </w:r>
    </w:p>
    <w:p w14:paraId="6B43629A" w14:textId="77777777" w:rsidR="006A7E7A" w:rsidRDefault="006A7E7A" w:rsidP="00624837">
      <w:pPr>
        <w:rPr>
          <w:rFonts w:ascii="Arial" w:hAnsi="Arial" w:cs="Arial"/>
        </w:rPr>
      </w:pPr>
    </w:p>
    <w:p w14:paraId="18AA18C9" w14:textId="5FD5654F" w:rsidR="00624837" w:rsidRPr="00B017BA" w:rsidRDefault="00B017BA" w:rsidP="00624837">
      <w:pPr>
        <w:rPr>
          <w:rFonts w:ascii="Arial" w:hAnsi="Arial" w:cs="Arial"/>
          <w:b/>
          <w:bCs/>
        </w:rPr>
      </w:pPr>
      <w:r w:rsidRPr="00B017BA">
        <w:rPr>
          <w:rFonts w:ascii="Arial" w:hAnsi="Arial" w:cs="Arial"/>
          <w:b/>
          <w:bCs/>
        </w:rPr>
        <w:t>SHURE KWEZVOSE</w:t>
      </w:r>
    </w:p>
    <w:p w14:paraId="50858C38" w14:textId="77777777" w:rsidR="00624837" w:rsidRPr="00624837" w:rsidRDefault="00624837" w:rsidP="00624837">
      <w:pPr>
        <w:rPr>
          <w:rFonts w:ascii="Arial" w:hAnsi="Arial" w:cs="Arial"/>
        </w:rPr>
      </w:pPr>
    </w:p>
    <w:p w14:paraId="2E6118D6" w14:textId="52B1188F" w:rsidR="00624837" w:rsidRPr="00624837" w:rsidRDefault="00700E8D" w:rsidP="00624837">
      <w:pPr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Pr="00624837">
        <w:rPr>
          <w:rFonts w:ascii="Arial" w:hAnsi="Arial" w:cs="Arial"/>
        </w:rPr>
        <w:t>amheno nei</w:t>
      </w:r>
    </w:p>
    <w:p w14:paraId="5E029113" w14:textId="14D1887F" w:rsidR="00624837" w:rsidRPr="00624837" w:rsidRDefault="00700E8D" w:rsidP="00B22DE8">
      <w:pPr>
        <w:ind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>u</w:t>
      </w:r>
      <w:r>
        <w:rPr>
          <w:rFonts w:ascii="Arial" w:hAnsi="Arial" w:cs="Arial"/>
        </w:rPr>
        <w:t>chi</w:t>
      </w:r>
      <w:r w:rsidRPr="00624837">
        <w:rPr>
          <w:rFonts w:ascii="Arial" w:hAnsi="Arial" w:cs="Arial"/>
        </w:rPr>
        <w:t>ve nemuono waka</w:t>
      </w:r>
      <w:r>
        <w:rPr>
          <w:rFonts w:ascii="Arial" w:hAnsi="Arial" w:cs="Arial"/>
        </w:rPr>
        <w:t>siyana</w:t>
      </w:r>
    </w:p>
    <w:p w14:paraId="23845CBF" w14:textId="4A8E2AC1" w:rsidR="00624837" w:rsidRPr="00624837" w:rsidRDefault="00700E8D" w:rsidP="00B22DE8">
      <w:pPr>
        <w:ind w:left="720"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>uchinge wa</w:t>
      </w:r>
      <w:r>
        <w:rPr>
          <w:rFonts w:ascii="Arial" w:hAnsi="Arial" w:cs="Arial"/>
        </w:rPr>
        <w:t>buda panze</w:t>
      </w:r>
    </w:p>
    <w:p w14:paraId="22639F60" w14:textId="01BB67A0" w:rsidR="00B22DE8" w:rsidRDefault="00700E8D" w:rsidP="00624837">
      <w:pPr>
        <w:rPr>
          <w:rFonts w:ascii="Arial" w:hAnsi="Arial" w:cs="Arial"/>
        </w:rPr>
      </w:pPr>
      <w:r>
        <w:rPr>
          <w:rFonts w:ascii="Arial" w:hAnsi="Arial" w:cs="Arial"/>
        </w:rPr>
        <w:t xml:space="preserve">hazvinei </w:t>
      </w:r>
    </w:p>
    <w:p w14:paraId="0CF82B80" w14:textId="2C29FF7B" w:rsidR="00B22DE8" w:rsidRDefault="00700E8D" w:rsidP="00B22DE8">
      <w:pPr>
        <w:ind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>u</w:t>
      </w:r>
      <w:r>
        <w:rPr>
          <w:rFonts w:ascii="Arial" w:hAnsi="Arial" w:cs="Arial"/>
        </w:rPr>
        <w:t>ri</w:t>
      </w:r>
      <w:r w:rsidRPr="00624837">
        <w:rPr>
          <w:rFonts w:ascii="Arial" w:hAnsi="Arial" w:cs="Arial"/>
        </w:rPr>
        <w:t xml:space="preserve"> muk</w:t>
      </w:r>
      <w:r>
        <w:rPr>
          <w:rFonts w:ascii="Arial" w:hAnsi="Arial" w:cs="Arial"/>
        </w:rPr>
        <w:t>ati meguta</w:t>
      </w:r>
      <w:r w:rsidRPr="00624837">
        <w:rPr>
          <w:rFonts w:ascii="Arial" w:hAnsi="Arial" w:cs="Arial"/>
        </w:rPr>
        <w:t>,</w:t>
      </w:r>
    </w:p>
    <w:p w14:paraId="5D34736D" w14:textId="6057F97F" w:rsidR="00624837" w:rsidRPr="00624837" w:rsidRDefault="00700E8D" w:rsidP="00B22DE8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Pr="00624837">
        <w:rPr>
          <w:rFonts w:ascii="Arial" w:hAnsi="Arial" w:cs="Arial"/>
        </w:rPr>
        <w:t>ana kure kumakomo.</w:t>
      </w:r>
    </w:p>
    <w:p w14:paraId="403D0233" w14:textId="5EA64726" w:rsidR="00624837" w:rsidRPr="00624837" w:rsidRDefault="00700E8D" w:rsidP="00624837">
      <w:pPr>
        <w:rPr>
          <w:rFonts w:ascii="Arial" w:hAnsi="Arial" w:cs="Arial"/>
        </w:rPr>
      </w:pPr>
      <w:r>
        <w:rPr>
          <w:rFonts w:ascii="Arial" w:hAnsi="Arial" w:cs="Arial"/>
        </w:rPr>
        <w:t>hazvinei kuvapo kana kushayika kwenguva</w:t>
      </w:r>
    </w:p>
    <w:p w14:paraId="7F8A440D" w14:textId="33E1A7B8" w:rsidR="00624837" w:rsidRPr="00624837" w:rsidRDefault="00700E8D" w:rsidP="00B22DE8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chero uri</w:t>
      </w:r>
      <w:r w:rsidRPr="00624837">
        <w:rPr>
          <w:rFonts w:ascii="Arial" w:hAnsi="Arial" w:cs="Arial"/>
        </w:rPr>
        <w:t xml:space="preserve"> mwaka wechirimo </w:t>
      </w:r>
      <w:r>
        <w:rPr>
          <w:rFonts w:ascii="Arial" w:hAnsi="Arial" w:cs="Arial"/>
        </w:rPr>
        <w:t>kana</w:t>
      </w:r>
      <w:r w:rsidRPr="00624837">
        <w:rPr>
          <w:rFonts w:ascii="Arial" w:hAnsi="Arial" w:cs="Arial"/>
        </w:rPr>
        <w:t xml:space="preserve"> matsutso</w:t>
      </w:r>
    </w:p>
    <w:p w14:paraId="7661ABA4" w14:textId="1145D008" w:rsidR="00624837" w:rsidRPr="00624837" w:rsidRDefault="00700E8D" w:rsidP="00B22DE8">
      <w:pPr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kana kuti</w:t>
      </w:r>
      <w:r w:rsidRPr="00624837">
        <w:rPr>
          <w:rFonts w:ascii="Arial" w:hAnsi="Arial" w:cs="Arial"/>
        </w:rPr>
        <w:t xml:space="preserve"> wadyei</w:t>
      </w:r>
    </w:p>
    <w:p w14:paraId="1C02BBC6" w14:textId="77777777" w:rsidR="00624837" w:rsidRPr="00624837" w:rsidRDefault="00624837" w:rsidP="00624837">
      <w:pPr>
        <w:rPr>
          <w:rFonts w:ascii="Arial" w:hAnsi="Arial" w:cs="Arial"/>
        </w:rPr>
      </w:pPr>
    </w:p>
    <w:p w14:paraId="2FEA64E3" w14:textId="359D768A" w:rsidR="00624837" w:rsidRPr="00624837" w:rsidRDefault="00700E8D" w:rsidP="00624837">
      <w:pPr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Pr="00624837">
        <w:rPr>
          <w:rFonts w:ascii="Arial" w:hAnsi="Arial" w:cs="Arial"/>
        </w:rPr>
        <w:t>ungo</w:t>
      </w:r>
      <w:r>
        <w:rPr>
          <w:rFonts w:ascii="Arial" w:hAnsi="Arial" w:cs="Arial"/>
        </w:rPr>
        <w:t>buda panze uchibva mukati</w:t>
      </w:r>
    </w:p>
    <w:p w14:paraId="4E2D16A8" w14:textId="589F944F" w:rsidR="00624837" w:rsidRPr="00624837" w:rsidRDefault="00700E8D" w:rsidP="00B22DE8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kunyangwe</w:t>
      </w:r>
      <w:r w:rsidRPr="00624837">
        <w:rPr>
          <w:rFonts w:ascii="Arial" w:hAnsi="Arial" w:cs="Arial"/>
        </w:rPr>
        <w:t xml:space="preserve"> kwekanguvana</w:t>
      </w:r>
    </w:p>
    <w:p w14:paraId="32CAFBBB" w14:textId="717A84C4" w:rsidR="00624837" w:rsidRPr="00624837" w:rsidRDefault="00700E8D" w:rsidP="00CB59E6">
      <w:pPr>
        <w:ind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>unototi ufunge zvakakura</w:t>
      </w:r>
    </w:p>
    <w:p w14:paraId="30280076" w14:textId="3CD8A4A4" w:rsidR="00624837" w:rsidRPr="00624837" w:rsidRDefault="00700E8D" w:rsidP="00CB59E6">
      <w:pPr>
        <w:ind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>se</w:t>
      </w:r>
      <w:r w:rsidR="00955A2C">
        <w:rPr>
          <w:rFonts w:ascii="Arial" w:hAnsi="Arial" w:cs="Arial"/>
        </w:rPr>
        <w:t>kuudza nekunyengetedza</w:t>
      </w:r>
      <w:r>
        <w:rPr>
          <w:rFonts w:ascii="Arial" w:hAnsi="Arial" w:cs="Arial"/>
        </w:rPr>
        <w:t xml:space="preserve"> </w:t>
      </w:r>
      <w:r w:rsidRPr="00624837">
        <w:rPr>
          <w:rFonts w:ascii="Arial" w:hAnsi="Arial" w:cs="Arial"/>
        </w:rPr>
        <w:t>umwe zvi</w:t>
      </w:r>
      <w:r w:rsidR="00955A2C">
        <w:rPr>
          <w:rFonts w:ascii="Arial" w:hAnsi="Arial" w:cs="Arial"/>
        </w:rPr>
        <w:t>nhu zvine</w:t>
      </w:r>
      <w:r w:rsidRPr="00624837">
        <w:rPr>
          <w:rFonts w:ascii="Arial" w:hAnsi="Arial" w:cs="Arial"/>
        </w:rPr>
        <w:t xml:space="preserve"> hukoshi</w:t>
      </w:r>
    </w:p>
    <w:p w14:paraId="09A68C4E" w14:textId="60AFC926" w:rsidR="00624837" w:rsidRPr="00624837" w:rsidRDefault="00700E8D" w:rsidP="00CB59E6">
      <w:pPr>
        <w:ind w:left="720"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>vakazenge vasisipo</w:t>
      </w:r>
    </w:p>
    <w:p w14:paraId="55615338" w14:textId="2CB78A0A" w:rsidR="00624837" w:rsidRPr="00624837" w:rsidRDefault="00700E8D" w:rsidP="00624837">
      <w:pPr>
        <w:rPr>
          <w:rFonts w:ascii="Arial" w:hAnsi="Arial" w:cs="Arial"/>
        </w:rPr>
      </w:pPr>
      <w:r>
        <w:rPr>
          <w:rFonts w:ascii="Arial" w:hAnsi="Arial" w:cs="Arial"/>
        </w:rPr>
        <w:t>kana k</w:t>
      </w:r>
      <w:r w:rsidRPr="00624837">
        <w:rPr>
          <w:rFonts w:ascii="Arial" w:hAnsi="Arial" w:cs="Arial"/>
        </w:rPr>
        <w:t>uti vangararame sei mazana matatu emakore kubva nhasi</w:t>
      </w:r>
    </w:p>
    <w:p w14:paraId="11C25EBE" w14:textId="346F4439" w:rsidR="00624837" w:rsidRPr="00624837" w:rsidRDefault="00700E8D" w:rsidP="00CB59E6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Pr="00624837">
        <w:rPr>
          <w:rFonts w:ascii="Arial" w:hAnsi="Arial" w:cs="Arial"/>
        </w:rPr>
        <w:t xml:space="preserve">ubudikidza nokukwira </w:t>
      </w:r>
      <w:r w:rsidR="00955A2C">
        <w:rPr>
          <w:rFonts w:ascii="Arial" w:hAnsi="Arial" w:cs="Arial"/>
        </w:rPr>
        <w:t>nekudzika</w:t>
      </w:r>
    </w:p>
    <w:p w14:paraId="68B958DE" w14:textId="49B519A6" w:rsidR="00624837" w:rsidRPr="00624837" w:rsidRDefault="00700E8D" w:rsidP="00624837">
      <w:pPr>
        <w:rPr>
          <w:rFonts w:ascii="Arial" w:hAnsi="Arial" w:cs="Arial"/>
        </w:rPr>
      </w:pPr>
      <w:r>
        <w:rPr>
          <w:rFonts w:ascii="Arial" w:hAnsi="Arial" w:cs="Arial"/>
        </w:rPr>
        <w:t>kana kuti h</w:t>
      </w:r>
      <w:r w:rsidRPr="00624837">
        <w:rPr>
          <w:rFonts w:ascii="Arial" w:hAnsi="Arial" w:cs="Arial"/>
        </w:rPr>
        <w:t xml:space="preserve">azvinei </w:t>
      </w:r>
      <w:r>
        <w:rPr>
          <w:rFonts w:ascii="Arial" w:hAnsi="Arial" w:cs="Arial"/>
        </w:rPr>
        <w:t>iwo</w:t>
      </w:r>
      <w:r w:rsidRPr="00624837">
        <w:rPr>
          <w:rFonts w:ascii="Arial" w:hAnsi="Arial" w:cs="Arial"/>
        </w:rPr>
        <w:t>mwedzi</w:t>
      </w:r>
      <w:r>
        <w:rPr>
          <w:rFonts w:ascii="Arial" w:hAnsi="Arial" w:cs="Arial"/>
        </w:rPr>
        <w:t xml:space="preserve"> kumatenga wakadini</w:t>
      </w:r>
    </w:p>
    <w:p w14:paraId="2044A563" w14:textId="46BE2562" w:rsidR="00700E8D" w:rsidRDefault="00700E8D" w:rsidP="00700E8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Pr="00624837">
        <w:rPr>
          <w:rFonts w:ascii="Arial" w:hAnsi="Arial" w:cs="Arial"/>
        </w:rPr>
        <w:t xml:space="preserve">asvikiro </w:t>
      </w:r>
      <w:r>
        <w:rPr>
          <w:rFonts w:ascii="Arial" w:hAnsi="Arial" w:cs="Arial"/>
        </w:rPr>
        <w:t>ekuva zvaunoda kuva</w:t>
      </w:r>
    </w:p>
    <w:p w14:paraId="17E385A3" w14:textId="02DC0633" w:rsidR="00624837" w:rsidRDefault="00700E8D" w:rsidP="00700E8D">
      <w:pPr>
        <w:ind w:firstLine="720"/>
        <w:rPr>
          <w:rFonts w:ascii="Arial" w:hAnsi="Arial" w:cs="Arial"/>
        </w:rPr>
      </w:pPr>
      <w:r w:rsidRPr="00624837">
        <w:rPr>
          <w:rFonts w:ascii="Arial" w:hAnsi="Arial" w:cs="Arial"/>
        </w:rPr>
        <w:t xml:space="preserve">kunge </w:t>
      </w:r>
      <w:r w:rsidR="00A744CF">
        <w:rPr>
          <w:rFonts w:ascii="Arial" w:hAnsi="Arial" w:cs="Arial"/>
        </w:rPr>
        <w:t>ruomba</w:t>
      </w:r>
    </w:p>
    <w:p w14:paraId="39035480" w14:textId="4FCD7FE6" w:rsidR="00A744CF" w:rsidRDefault="00A744CF" w:rsidP="00A744CF">
      <w:pPr>
        <w:rPr>
          <w:rFonts w:ascii="Arial" w:hAnsi="Arial" w:cs="Arial"/>
        </w:rPr>
      </w:pPr>
    </w:p>
    <w:p w14:paraId="0989E318" w14:textId="2D4AB8CE" w:rsidR="00B017BA" w:rsidRPr="006A7E7A" w:rsidRDefault="006A7E7A" w:rsidP="00B017BA">
      <w:pPr>
        <w:pageBreakBefore/>
        <w:rPr>
          <w:rFonts w:ascii="Arial" w:hAnsi="Arial" w:cs="Arial"/>
          <w:b/>
          <w:bCs/>
        </w:rPr>
      </w:pPr>
      <w:r w:rsidRPr="006A7E7A">
        <w:rPr>
          <w:rFonts w:ascii="Arial" w:hAnsi="Arial" w:cs="Arial"/>
          <w:b/>
          <w:bCs/>
        </w:rPr>
        <w:lastRenderedPageBreak/>
        <w:t>POEM 2</w:t>
      </w:r>
      <w:r>
        <w:rPr>
          <w:rFonts w:ascii="Arial" w:hAnsi="Arial" w:cs="Arial"/>
          <w:b/>
          <w:bCs/>
        </w:rPr>
        <w:t xml:space="preserve"> (Clatter)</w:t>
      </w:r>
    </w:p>
    <w:p w14:paraId="56AA785B" w14:textId="77777777" w:rsidR="00955A2C" w:rsidRDefault="00955A2C" w:rsidP="00955A2C">
      <w:pPr>
        <w:rPr>
          <w:rFonts w:ascii="Arial" w:hAnsi="Arial" w:cs="Arial"/>
        </w:rPr>
      </w:pPr>
    </w:p>
    <w:p w14:paraId="480D1A8E" w14:textId="51EE3E7C" w:rsidR="00955A2C" w:rsidRPr="00955A2C" w:rsidRDefault="00955A2C" w:rsidP="00955A2C">
      <w:pPr>
        <w:rPr>
          <w:rFonts w:ascii="Arial" w:hAnsi="Arial" w:cs="Arial"/>
          <w:b/>
          <w:bCs/>
        </w:rPr>
      </w:pPr>
      <w:r w:rsidRPr="00955A2C">
        <w:rPr>
          <w:rFonts w:ascii="Arial" w:hAnsi="Arial" w:cs="Arial"/>
          <w:b/>
          <w:bCs/>
        </w:rPr>
        <w:t>GWENGWENDERE KURIRA</w:t>
      </w:r>
    </w:p>
    <w:p w14:paraId="39C0912E" w14:textId="08A38451" w:rsidR="00955A2C" w:rsidRDefault="00955A2C" w:rsidP="00955A2C">
      <w:pPr>
        <w:rPr>
          <w:rFonts w:ascii="Arial" w:hAnsi="Arial" w:cs="Arial"/>
        </w:rPr>
      </w:pPr>
    </w:p>
    <w:p w14:paraId="784C272D" w14:textId="77777777" w:rsidR="0084409D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 xml:space="preserve">Ndide zvakafanana </w:t>
      </w:r>
    </w:p>
    <w:p w14:paraId="7E1591F8" w14:textId="2202F4B3" w:rsidR="0084409D" w:rsidRDefault="0084409D" w:rsidP="0084409D">
      <w:pPr>
        <w:ind w:firstLine="720"/>
        <w:rPr>
          <w:rFonts w:ascii="Arial" w:hAnsi="Arial" w:cs="Arial"/>
        </w:rPr>
      </w:pPr>
      <w:r w:rsidRPr="00955A2C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emutinhimira wezwi </w:t>
      </w:r>
      <w:r w:rsidRPr="0084409D">
        <w:rPr>
          <w:rFonts w:ascii="Arial" w:hAnsi="Arial" w:cs="Arial"/>
          <w:i/>
          <w:iCs/>
        </w:rPr>
        <w:t>chisizivikanwi</w:t>
      </w:r>
    </w:p>
    <w:p w14:paraId="0DF25DBD" w14:textId="66723C69" w:rsidR="00955A2C" w:rsidRPr="00955A2C" w:rsidRDefault="0084409D" w:rsidP="0084409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kutsi kwemhepo</w:t>
      </w:r>
    </w:p>
    <w:p w14:paraId="5724489D" w14:textId="77777777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>Hongu, kana</w:t>
      </w:r>
    </w:p>
    <w:p w14:paraId="2602A5B9" w14:textId="77777777" w:rsidR="00955A2C" w:rsidRPr="00955A2C" w:rsidRDefault="00955A2C" w:rsidP="0084409D">
      <w:pPr>
        <w:ind w:firstLine="720"/>
        <w:rPr>
          <w:rFonts w:ascii="Arial" w:hAnsi="Arial" w:cs="Arial"/>
        </w:rPr>
      </w:pPr>
      <w:r w:rsidRPr="00955A2C">
        <w:rPr>
          <w:rFonts w:ascii="Arial" w:hAnsi="Arial" w:cs="Arial"/>
        </w:rPr>
        <w:t>Zvinoita chitsuwo pachinoenda mudenga-denga</w:t>
      </w:r>
    </w:p>
    <w:p w14:paraId="4E9C7941" w14:textId="77777777" w:rsidR="00955A2C" w:rsidRPr="00955A2C" w:rsidRDefault="00955A2C" w:rsidP="00955A2C">
      <w:pPr>
        <w:rPr>
          <w:rFonts w:ascii="Arial" w:hAnsi="Arial" w:cs="Arial"/>
        </w:rPr>
      </w:pPr>
    </w:p>
    <w:p w14:paraId="3DD50507" w14:textId="77777777" w:rsidR="0084409D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 xml:space="preserve">Zvichida </w:t>
      </w:r>
    </w:p>
    <w:p w14:paraId="38E663C2" w14:textId="6498936F" w:rsidR="0084409D" w:rsidRDefault="00955A2C" w:rsidP="0084409D">
      <w:pPr>
        <w:ind w:firstLine="720"/>
        <w:rPr>
          <w:rFonts w:ascii="Arial" w:hAnsi="Arial" w:cs="Arial"/>
        </w:rPr>
      </w:pPr>
      <w:r w:rsidRPr="00955A2C">
        <w:rPr>
          <w:rFonts w:ascii="Arial" w:hAnsi="Arial" w:cs="Arial"/>
        </w:rPr>
        <w:t>kudarika kutsvedza</w:t>
      </w:r>
      <w:r w:rsidR="0084409D">
        <w:rPr>
          <w:rFonts w:ascii="Arial" w:hAnsi="Arial" w:cs="Arial"/>
        </w:rPr>
        <w:t xml:space="preserve"> k</w:t>
      </w:r>
      <w:r w:rsidRPr="00955A2C">
        <w:rPr>
          <w:rFonts w:ascii="Arial" w:hAnsi="Arial" w:cs="Arial"/>
        </w:rPr>
        <w:t>wayo sipo</w:t>
      </w:r>
    </w:p>
    <w:p w14:paraId="558D860A" w14:textId="0A77C6A6" w:rsidR="00955A2C" w:rsidRPr="00955A2C" w:rsidRDefault="00955A2C" w:rsidP="0084409D">
      <w:pPr>
        <w:ind w:firstLine="720"/>
        <w:rPr>
          <w:rFonts w:ascii="Arial" w:hAnsi="Arial" w:cs="Arial"/>
        </w:rPr>
      </w:pPr>
      <w:r w:rsidRPr="00955A2C">
        <w:rPr>
          <w:rFonts w:ascii="Arial" w:hAnsi="Arial" w:cs="Arial"/>
        </w:rPr>
        <w:t>kana kudarika kufamba kwenguva masikati</w:t>
      </w:r>
      <w:r w:rsidR="00DA6884">
        <w:rPr>
          <w:rFonts w:ascii="Arial" w:hAnsi="Arial" w:cs="Arial"/>
        </w:rPr>
        <w:t xml:space="preserve"> </w:t>
      </w:r>
    </w:p>
    <w:p w14:paraId="315C12A3" w14:textId="7AEB241F" w:rsidR="00955A2C" w:rsidRPr="00955A2C" w:rsidRDefault="00955A2C" w:rsidP="00DA6884">
      <w:pPr>
        <w:ind w:left="720" w:firstLine="720"/>
        <w:rPr>
          <w:rFonts w:ascii="Arial" w:hAnsi="Arial" w:cs="Arial"/>
        </w:rPr>
      </w:pPr>
      <w:r w:rsidRPr="00955A2C">
        <w:rPr>
          <w:rFonts w:ascii="Arial" w:hAnsi="Arial" w:cs="Arial"/>
        </w:rPr>
        <w:t xml:space="preserve">Uye kudarika masvetukiro </w:t>
      </w:r>
      <w:r w:rsidR="002F053B">
        <w:rPr>
          <w:rFonts w:ascii="Arial" w:hAnsi="Arial" w:cs="Arial"/>
        </w:rPr>
        <w:t>makomba</w:t>
      </w:r>
      <w:r w:rsidRPr="00955A2C">
        <w:rPr>
          <w:rFonts w:ascii="Arial" w:hAnsi="Arial" w:cs="Arial"/>
        </w:rPr>
        <w:t xml:space="preserve"> </w:t>
      </w:r>
      <w:r w:rsidR="002F053B">
        <w:rPr>
          <w:rFonts w:ascii="Arial" w:hAnsi="Arial" w:cs="Arial"/>
        </w:rPr>
        <w:t>a</w:t>
      </w:r>
      <w:r w:rsidRPr="00955A2C">
        <w:rPr>
          <w:rFonts w:ascii="Arial" w:hAnsi="Arial" w:cs="Arial"/>
        </w:rPr>
        <w:t>nonjenga</w:t>
      </w:r>
      <w:r w:rsidR="002F053B">
        <w:rPr>
          <w:rFonts w:ascii="Arial" w:hAnsi="Arial" w:cs="Arial"/>
        </w:rPr>
        <w:t xml:space="preserve"> mvura</w:t>
      </w:r>
    </w:p>
    <w:p w14:paraId="3443CB5C" w14:textId="1F1BE2AF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 xml:space="preserve">Ndide kundida </w:t>
      </w:r>
      <w:r w:rsidR="00DA6884">
        <w:rPr>
          <w:rFonts w:ascii="Arial" w:hAnsi="Arial" w:cs="Arial"/>
        </w:rPr>
        <w:t>sokudaro</w:t>
      </w:r>
    </w:p>
    <w:p w14:paraId="27DD6197" w14:textId="77777777" w:rsidR="00955A2C" w:rsidRPr="00955A2C" w:rsidRDefault="00955A2C" w:rsidP="00955A2C">
      <w:pPr>
        <w:rPr>
          <w:rFonts w:ascii="Arial" w:hAnsi="Arial" w:cs="Arial"/>
        </w:rPr>
      </w:pPr>
    </w:p>
    <w:p w14:paraId="04F23015" w14:textId="77777777" w:rsidR="003115CE" w:rsidRDefault="00955A2C" w:rsidP="003115CE">
      <w:pPr>
        <w:rPr>
          <w:rFonts w:ascii="Arial" w:hAnsi="Arial" w:cs="Arial"/>
        </w:rPr>
      </w:pPr>
      <w:r w:rsidRPr="00955A2C">
        <w:rPr>
          <w:rFonts w:ascii="Arial" w:hAnsi="Arial" w:cs="Arial"/>
        </w:rPr>
        <w:t>Ndide sekunge, kukwazisana ndiyo nyemwerero</w:t>
      </w:r>
    </w:p>
    <w:p w14:paraId="52B57176" w14:textId="5A2B38FE" w:rsidR="00955A2C" w:rsidRPr="00955A2C" w:rsidRDefault="003115CE" w:rsidP="003115CE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55A2C" w:rsidRPr="00955A2C">
        <w:rPr>
          <w:rFonts w:ascii="Arial" w:hAnsi="Arial" w:cs="Arial"/>
        </w:rPr>
        <w:t>Kana kunge maungira awana goronga</w:t>
      </w:r>
    </w:p>
    <w:p w14:paraId="15CEAD16" w14:textId="77777777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>Ndide sedziya shiri dzinoda chamunyurududu nekunanga nhivi itsva</w:t>
      </w:r>
    </w:p>
    <w:p w14:paraId="34D2EA14" w14:textId="467954A5" w:rsidR="00955A2C" w:rsidRPr="00955A2C" w:rsidRDefault="003115CE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55A2C" w:rsidRPr="00955A2C">
        <w:rPr>
          <w:rFonts w:ascii="Arial" w:hAnsi="Arial" w:cs="Arial"/>
        </w:rPr>
        <w:t>Kana sekubwinya kwezuva ku</w:t>
      </w:r>
      <w:r>
        <w:rPr>
          <w:rFonts w:ascii="Arial" w:hAnsi="Arial" w:cs="Arial"/>
        </w:rPr>
        <w:t>nova</w:t>
      </w:r>
      <w:r w:rsidR="00955A2C" w:rsidRPr="00955A2C">
        <w:rPr>
          <w:rFonts w:ascii="Arial" w:hAnsi="Arial" w:cs="Arial"/>
        </w:rPr>
        <w:t xml:space="preserve"> rudo</w:t>
      </w:r>
    </w:p>
    <w:p w14:paraId="1A6AC6E0" w14:textId="77777777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>Rwunonyerekedza kunyangwe midziyo</w:t>
      </w:r>
    </w:p>
    <w:p w14:paraId="0D5C4F67" w14:textId="77777777" w:rsidR="00955A2C" w:rsidRPr="00955A2C" w:rsidRDefault="00955A2C" w:rsidP="00955A2C">
      <w:pPr>
        <w:rPr>
          <w:rFonts w:ascii="Arial" w:hAnsi="Arial" w:cs="Arial"/>
        </w:rPr>
      </w:pPr>
    </w:p>
    <w:p w14:paraId="295ED599" w14:textId="3849133D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 xml:space="preserve">Ndide </w:t>
      </w:r>
      <w:r w:rsidR="003115CE">
        <w:rPr>
          <w:rFonts w:ascii="Arial" w:hAnsi="Arial" w:cs="Arial"/>
        </w:rPr>
        <w:t>ne</w:t>
      </w:r>
      <w:r w:rsidRPr="00955A2C">
        <w:rPr>
          <w:rFonts w:ascii="Arial" w:hAnsi="Arial" w:cs="Arial"/>
        </w:rPr>
        <w:t>nzira idzodz</w:t>
      </w:r>
      <w:r w:rsidR="003115CE">
        <w:rPr>
          <w:rFonts w:ascii="Arial" w:hAnsi="Arial" w:cs="Arial"/>
        </w:rPr>
        <w:t>i</w:t>
      </w:r>
      <w:r w:rsidRPr="00955A2C">
        <w:rPr>
          <w:rFonts w:ascii="Arial" w:hAnsi="Arial" w:cs="Arial"/>
        </w:rPr>
        <w:t xml:space="preserve"> kana kudarika</w:t>
      </w:r>
    </w:p>
    <w:p w14:paraId="36350462" w14:textId="77777777" w:rsidR="00955A2C" w:rsidRPr="00955A2C" w:rsidRDefault="00955A2C" w:rsidP="00955A2C">
      <w:pPr>
        <w:rPr>
          <w:rFonts w:ascii="Arial" w:hAnsi="Arial" w:cs="Arial"/>
        </w:rPr>
      </w:pPr>
    </w:p>
    <w:p w14:paraId="2AF5E71D" w14:textId="501000DE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>Naikoko kutambanuka kwe</w:t>
      </w:r>
      <w:r w:rsidR="00980B16">
        <w:rPr>
          <w:rFonts w:ascii="Arial" w:hAnsi="Arial" w:cs="Arial"/>
        </w:rPr>
        <w:t>dumwa</w:t>
      </w:r>
    </w:p>
    <w:p w14:paraId="36B01043" w14:textId="648D89BD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 xml:space="preserve">Ndide zvino asi </w:t>
      </w:r>
      <w:r w:rsidR="00980B16">
        <w:rPr>
          <w:rFonts w:ascii="Arial" w:hAnsi="Arial" w:cs="Arial"/>
        </w:rPr>
        <w:t>kunyangwe kwapera chinguvana</w:t>
      </w:r>
    </w:p>
    <w:p w14:paraId="3C86E223" w14:textId="18576194" w:rsidR="00980B16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  <w:t>zvakanyanyisa</w:t>
      </w:r>
    </w:p>
    <w:p w14:paraId="1B6CB42E" w14:textId="069BCCB1" w:rsidR="00955A2C" w:rsidRPr="00955A2C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955A2C">
        <w:rPr>
          <w:rFonts w:ascii="Arial" w:hAnsi="Arial" w:cs="Arial"/>
        </w:rPr>
        <w:t>sekunge kudya kwemasikati</w:t>
      </w:r>
    </w:p>
    <w:p w14:paraId="34491A62" w14:textId="210092AA" w:rsidR="00955A2C" w:rsidRPr="00955A2C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955A2C">
        <w:rPr>
          <w:rFonts w:ascii="Arial" w:hAnsi="Arial" w:cs="Arial"/>
        </w:rPr>
        <w:t>naro zienda nakudzoka</w:t>
      </w:r>
    </w:p>
    <w:p w14:paraId="7385FAFD" w14:textId="35C0F71C" w:rsidR="00955A2C" w:rsidRPr="00955A2C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955A2C">
        <w:rPr>
          <w:rFonts w:ascii="Arial" w:hAnsi="Arial" w:cs="Arial"/>
        </w:rPr>
        <w:t>nahwo hugwengwendere kurira zvineruzha</w:t>
      </w:r>
    </w:p>
    <w:p w14:paraId="75FAB07F" w14:textId="75AE5FA4" w:rsidR="00955A2C" w:rsidRPr="00955A2C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Ehe, </w:t>
      </w:r>
      <w:r w:rsidR="00955A2C" w:rsidRPr="00955A2C">
        <w:rPr>
          <w:rFonts w:ascii="Arial" w:hAnsi="Arial" w:cs="Arial"/>
        </w:rPr>
        <w:t>Ndide zvokwadi sekomichi dzichatongofashukira</w:t>
      </w:r>
    </w:p>
    <w:p w14:paraId="2D51EA41" w14:textId="77777777" w:rsidR="00955A2C" w:rsidRPr="00955A2C" w:rsidRDefault="00955A2C" w:rsidP="00955A2C">
      <w:pPr>
        <w:rPr>
          <w:rFonts w:ascii="Arial" w:hAnsi="Arial" w:cs="Arial"/>
        </w:rPr>
      </w:pPr>
    </w:p>
    <w:p w14:paraId="3A948BAB" w14:textId="77777777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lastRenderedPageBreak/>
        <w:t>Pamusoro pazvose</w:t>
      </w:r>
    </w:p>
    <w:p w14:paraId="6FBEE09B" w14:textId="48D26F51" w:rsidR="00955A2C" w:rsidRPr="00955A2C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  <w:t>n</w:t>
      </w:r>
      <w:r w:rsidR="00955A2C" w:rsidRPr="00955A2C">
        <w:rPr>
          <w:rFonts w:ascii="Arial" w:hAnsi="Arial" w:cs="Arial"/>
        </w:rPr>
        <w:t>ekuendeka kwemadekwana</w:t>
      </w:r>
    </w:p>
    <w:p w14:paraId="08BB9113" w14:textId="12DB8486" w:rsidR="00955A2C" w:rsidRPr="00955A2C" w:rsidRDefault="00980B16" w:rsidP="00955A2C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55A2C" w:rsidRPr="00955A2C">
        <w:rPr>
          <w:rFonts w:ascii="Arial" w:hAnsi="Arial" w:cs="Arial"/>
        </w:rPr>
        <w:t xml:space="preserve">apo kuteerera </w:t>
      </w:r>
      <w:r>
        <w:rPr>
          <w:rFonts w:ascii="Arial" w:hAnsi="Arial" w:cs="Arial"/>
        </w:rPr>
        <w:t>kwoita</w:t>
      </w:r>
      <w:r w:rsidR="00955A2C" w:rsidRPr="00955A2C">
        <w:rPr>
          <w:rFonts w:ascii="Arial" w:hAnsi="Arial" w:cs="Arial"/>
        </w:rPr>
        <w:t xml:space="preserve"> zviroto </w:t>
      </w:r>
    </w:p>
    <w:p w14:paraId="1EB935A2" w14:textId="77777777" w:rsidR="00955A2C" w:rsidRPr="00955A2C" w:rsidRDefault="00955A2C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>Ndide sechamuhwiriri chegwengwendere kurira</w:t>
      </w:r>
    </w:p>
    <w:p w14:paraId="4302BF45" w14:textId="7A31B68E" w:rsidR="00B017BA" w:rsidRDefault="002F053B" w:rsidP="00955A2C">
      <w:pPr>
        <w:rPr>
          <w:rFonts w:ascii="Arial" w:hAnsi="Arial" w:cs="Arial"/>
        </w:rPr>
      </w:pPr>
      <w:r w:rsidRPr="00955A2C">
        <w:rPr>
          <w:rFonts w:ascii="Arial" w:hAnsi="Arial" w:cs="Arial"/>
        </w:rPr>
        <w:t>Makati</w:t>
      </w:r>
      <w:r w:rsidR="00955A2C" w:rsidRPr="00955A2C">
        <w:rPr>
          <w:rFonts w:ascii="Arial" w:hAnsi="Arial" w:cs="Arial"/>
        </w:rPr>
        <w:t xml:space="preserve"> meshoko </w:t>
      </w:r>
      <w:r w:rsidR="00955A2C" w:rsidRPr="00980B16">
        <w:rPr>
          <w:rFonts w:ascii="Arial" w:hAnsi="Arial" w:cs="Arial"/>
          <w:i/>
          <w:iCs/>
        </w:rPr>
        <w:t>rizere</w:t>
      </w:r>
    </w:p>
    <w:p w14:paraId="6035657D" w14:textId="7B8348A5" w:rsidR="002F053B" w:rsidRPr="002F053B" w:rsidRDefault="002F053B" w:rsidP="002F053B">
      <w:pPr>
        <w:rPr>
          <w:rFonts w:ascii="Arial" w:hAnsi="Arial" w:cs="Arial"/>
        </w:rPr>
      </w:pPr>
    </w:p>
    <w:p w14:paraId="7686D2C8" w14:textId="2D5131C7" w:rsidR="002F053B" w:rsidRPr="002F053B" w:rsidRDefault="002F053B" w:rsidP="002F053B">
      <w:pPr>
        <w:rPr>
          <w:rFonts w:ascii="Arial" w:hAnsi="Arial" w:cs="Arial"/>
        </w:rPr>
      </w:pPr>
    </w:p>
    <w:p w14:paraId="5075684D" w14:textId="20F3D3A6" w:rsidR="00B017BA" w:rsidRPr="00E7195A" w:rsidRDefault="00E7195A" w:rsidP="00B017BA">
      <w:pPr>
        <w:pageBreakBefore/>
        <w:rPr>
          <w:rFonts w:ascii="Arial" w:hAnsi="Arial" w:cs="Arial"/>
          <w:b/>
          <w:bCs/>
        </w:rPr>
      </w:pPr>
      <w:r w:rsidRPr="00E7195A">
        <w:rPr>
          <w:rFonts w:ascii="Arial" w:hAnsi="Arial" w:cs="Arial"/>
          <w:b/>
          <w:bCs/>
        </w:rPr>
        <w:lastRenderedPageBreak/>
        <w:t>POEM 3</w:t>
      </w:r>
      <w:r w:rsidR="006A7E7A">
        <w:rPr>
          <w:rFonts w:ascii="Arial" w:hAnsi="Arial" w:cs="Arial"/>
          <w:b/>
          <w:bCs/>
        </w:rPr>
        <w:t xml:space="preserve"> (Quiets Come)</w:t>
      </w:r>
    </w:p>
    <w:p w14:paraId="2F09F828" w14:textId="62170676" w:rsidR="00B017BA" w:rsidRDefault="00B017BA" w:rsidP="00B017BA">
      <w:pPr>
        <w:rPr>
          <w:rFonts w:ascii="Arial" w:hAnsi="Arial" w:cs="Arial"/>
        </w:rPr>
      </w:pPr>
    </w:p>
    <w:p w14:paraId="285FCB17" w14:textId="1388A307" w:rsidR="00E7195A" w:rsidRPr="00E7195A" w:rsidRDefault="00E7195A" w:rsidP="00B017BA">
      <w:pPr>
        <w:rPr>
          <w:rFonts w:ascii="Arial" w:hAnsi="Arial" w:cs="Arial"/>
          <w:b/>
          <w:bCs/>
        </w:rPr>
      </w:pPr>
      <w:r w:rsidRPr="00E7195A">
        <w:rPr>
          <w:rFonts w:ascii="Arial" w:hAnsi="Arial" w:cs="Arial"/>
          <w:b/>
          <w:bCs/>
        </w:rPr>
        <w:t>RUNYARARO RUNOUYA</w:t>
      </w:r>
    </w:p>
    <w:p w14:paraId="698FC207" w14:textId="7BE3058D" w:rsidR="00B017BA" w:rsidRDefault="00B017BA" w:rsidP="00B017BA">
      <w:pPr>
        <w:rPr>
          <w:rFonts w:ascii="Arial" w:hAnsi="Arial" w:cs="Arial"/>
        </w:rPr>
      </w:pPr>
    </w:p>
    <w:p w14:paraId="4F58F366" w14:textId="77777777" w:rsidR="00E7195A" w:rsidRDefault="00E7195A" w:rsidP="00B017BA">
      <w:pPr>
        <w:rPr>
          <w:rFonts w:ascii="Arial" w:hAnsi="Arial" w:cs="Arial"/>
        </w:rPr>
      </w:pPr>
    </w:p>
    <w:p w14:paraId="48B63C10" w14:textId="77777777" w:rsidR="00B7359D" w:rsidRPr="00B7359D" w:rsidRDefault="00B7359D" w:rsidP="00B7359D">
      <w:pPr>
        <w:rPr>
          <w:rFonts w:ascii="Arial" w:hAnsi="Arial" w:cs="Arial"/>
        </w:rPr>
      </w:pPr>
      <w:r w:rsidRPr="00B7359D">
        <w:rPr>
          <w:rFonts w:ascii="Arial" w:hAnsi="Arial" w:cs="Arial"/>
        </w:rPr>
        <w:t>Zvose zviri muchadenga</w:t>
      </w:r>
    </w:p>
    <w:p w14:paraId="122B12C6" w14:textId="5CABCC4D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7359D">
        <w:rPr>
          <w:rFonts w:ascii="Arial" w:hAnsi="Arial" w:cs="Arial"/>
        </w:rPr>
        <w:t>zvedi</w:t>
      </w:r>
    </w:p>
    <w:p w14:paraId="197BEB0E" w14:textId="4B2713D3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7359D">
        <w:rPr>
          <w:rFonts w:ascii="Arial" w:hAnsi="Arial" w:cs="Arial"/>
        </w:rPr>
        <w:t xml:space="preserve">zvose </w:t>
      </w:r>
      <w:r>
        <w:rPr>
          <w:rFonts w:ascii="Arial" w:hAnsi="Arial" w:cs="Arial"/>
        </w:rPr>
        <w:t>i</w:t>
      </w:r>
      <w:r w:rsidRPr="00B7359D">
        <w:rPr>
          <w:rFonts w:ascii="Arial" w:hAnsi="Arial" w:cs="Arial"/>
        </w:rPr>
        <w:t>denga</w:t>
      </w:r>
    </w:p>
    <w:p w14:paraId="41F5499C" w14:textId="77777777" w:rsidR="00B7359D" w:rsidRPr="00B7359D" w:rsidRDefault="00B7359D" w:rsidP="00B7359D">
      <w:pPr>
        <w:rPr>
          <w:rFonts w:ascii="Arial" w:hAnsi="Arial" w:cs="Arial"/>
        </w:rPr>
      </w:pPr>
    </w:p>
    <w:p w14:paraId="2D38EF18" w14:textId="692FAB76" w:rsidR="00B7359D" w:rsidRPr="00B7359D" w:rsidRDefault="00B7359D" w:rsidP="00B7359D">
      <w:pPr>
        <w:rPr>
          <w:rFonts w:ascii="Arial" w:hAnsi="Arial" w:cs="Arial"/>
        </w:rPr>
      </w:pPr>
      <w:r w:rsidRPr="00B7359D">
        <w:rPr>
          <w:rFonts w:ascii="Arial" w:hAnsi="Arial" w:cs="Arial"/>
        </w:rPr>
        <w:t>Zvose mapapiro</w:t>
      </w:r>
      <w:r w:rsidR="00EA094E">
        <w:rPr>
          <w:rFonts w:ascii="Arial" w:hAnsi="Arial" w:cs="Arial"/>
        </w:rPr>
        <w:t xml:space="preserve"> uye pamusoro</w:t>
      </w:r>
      <w:r w:rsidRPr="00B7359D">
        <w:rPr>
          <w:rFonts w:ascii="Arial" w:hAnsi="Arial" w:cs="Arial"/>
        </w:rPr>
        <w:t xml:space="preserve"> pamwe nokukwi</w:t>
      </w:r>
      <w:r w:rsidR="00EA094E">
        <w:rPr>
          <w:rFonts w:ascii="Arial" w:hAnsi="Arial" w:cs="Arial"/>
        </w:rPr>
        <w:t>ri</w:t>
      </w:r>
      <w:r w:rsidRPr="00B7359D">
        <w:rPr>
          <w:rFonts w:ascii="Arial" w:hAnsi="Arial" w:cs="Arial"/>
        </w:rPr>
        <w:t>ra</w:t>
      </w:r>
    </w:p>
    <w:p w14:paraId="7C3936DE" w14:textId="77777777" w:rsidR="00B7359D" w:rsidRPr="00B7359D" w:rsidRDefault="00B7359D" w:rsidP="00B7359D">
      <w:pPr>
        <w:rPr>
          <w:rFonts w:ascii="Arial" w:hAnsi="Arial" w:cs="Arial"/>
        </w:rPr>
      </w:pPr>
    </w:p>
    <w:p w14:paraId="39FAE9F8" w14:textId="77777777" w:rsidR="00B7359D" w:rsidRPr="00B7359D" w:rsidRDefault="00B7359D" w:rsidP="00B7359D">
      <w:pPr>
        <w:rPr>
          <w:rFonts w:ascii="Arial" w:hAnsi="Arial" w:cs="Arial"/>
        </w:rPr>
      </w:pPr>
      <w:r w:rsidRPr="00B7359D">
        <w:rPr>
          <w:rFonts w:ascii="Arial" w:hAnsi="Arial" w:cs="Arial"/>
        </w:rPr>
        <w:t>Zvose zviri muchadenga nawo madzinde anoita hon'era</w:t>
      </w:r>
    </w:p>
    <w:p w14:paraId="69EEAABB" w14:textId="56D7364C" w:rsidR="00B7359D" w:rsidRPr="00EA094E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B7359D" w:rsidRPr="00B7359D">
        <w:rPr>
          <w:rFonts w:ascii="Arial" w:hAnsi="Arial" w:cs="Arial"/>
        </w:rPr>
        <w:t>nemheterwa inodaidzira</w:t>
      </w:r>
      <w:r w:rsidR="00EA094E">
        <w:rPr>
          <w:rFonts w:ascii="Arial" w:hAnsi="Arial" w:cs="Arial"/>
        </w:rPr>
        <w:t xml:space="preserve"> </w:t>
      </w:r>
      <w:r w:rsidR="00EA094E" w:rsidRPr="00EA094E">
        <w:rPr>
          <w:rFonts w:ascii="Arial" w:hAnsi="Arial" w:cs="Arial"/>
        </w:rPr>
        <w:t>--</w:t>
      </w:r>
    </w:p>
    <w:p w14:paraId="0418A765" w14:textId="058E4B65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EA094E">
        <w:rPr>
          <w:rFonts w:ascii="Arial" w:hAnsi="Arial" w:cs="Arial"/>
        </w:rPr>
        <w:t>kuuya kwerunyararo</w:t>
      </w:r>
    </w:p>
    <w:p w14:paraId="40DA90E7" w14:textId="77777777" w:rsidR="00B7359D" w:rsidRPr="00B7359D" w:rsidRDefault="00B7359D" w:rsidP="00B7359D">
      <w:pPr>
        <w:rPr>
          <w:rFonts w:ascii="Arial" w:hAnsi="Arial" w:cs="Arial"/>
        </w:rPr>
      </w:pPr>
    </w:p>
    <w:p w14:paraId="1BF5C523" w14:textId="3809A68B" w:rsidR="00B7359D" w:rsidRPr="00B7359D" w:rsidRDefault="00B7359D" w:rsidP="00B7359D">
      <w:pPr>
        <w:rPr>
          <w:rFonts w:ascii="Arial" w:hAnsi="Arial" w:cs="Arial"/>
        </w:rPr>
      </w:pPr>
      <w:r w:rsidRPr="00B7359D">
        <w:rPr>
          <w:rFonts w:ascii="Arial" w:hAnsi="Arial" w:cs="Arial"/>
        </w:rPr>
        <w:t xml:space="preserve">Kana </w:t>
      </w:r>
      <w:r w:rsidR="00513AD7">
        <w:rPr>
          <w:rFonts w:ascii="Arial" w:hAnsi="Arial" w:cs="Arial"/>
        </w:rPr>
        <w:t>kubwinya kwemakore</w:t>
      </w:r>
    </w:p>
    <w:p w14:paraId="3E9893AD" w14:textId="3BD1669F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7359D">
        <w:rPr>
          <w:rFonts w:ascii="Arial" w:hAnsi="Arial" w:cs="Arial"/>
        </w:rPr>
        <w:t>i</w:t>
      </w:r>
      <w:r>
        <w:rPr>
          <w:rFonts w:ascii="Arial" w:hAnsi="Arial" w:cs="Arial"/>
        </w:rPr>
        <w:t>n</w:t>
      </w:r>
      <w:r w:rsidRPr="00B7359D">
        <w:rPr>
          <w:rFonts w:ascii="Arial" w:hAnsi="Arial" w:cs="Arial"/>
        </w:rPr>
        <w:t xml:space="preserve">o nyika </w:t>
      </w:r>
      <w:r>
        <w:rPr>
          <w:rFonts w:ascii="Arial" w:hAnsi="Arial" w:cs="Arial"/>
        </w:rPr>
        <w:t>i</w:t>
      </w:r>
      <w:r w:rsidRPr="00B7359D">
        <w:rPr>
          <w:rFonts w:ascii="Arial" w:hAnsi="Arial" w:cs="Arial"/>
        </w:rPr>
        <w:t>mir</w:t>
      </w:r>
      <w:r>
        <w:rPr>
          <w:rFonts w:ascii="Arial" w:hAnsi="Arial" w:cs="Arial"/>
        </w:rPr>
        <w:t>e</w:t>
      </w:r>
    </w:p>
    <w:p w14:paraId="7E662404" w14:textId="4E95DF0E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  <w:t>kubhururukira kune kubvumira</w:t>
      </w:r>
    </w:p>
    <w:p w14:paraId="2F80BB4B" w14:textId="4A77E554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7359D">
        <w:rPr>
          <w:rFonts w:ascii="Arial" w:hAnsi="Arial" w:cs="Arial"/>
        </w:rPr>
        <w:t>uye zviye --</w:t>
      </w:r>
    </w:p>
    <w:p w14:paraId="789E003D" w14:textId="4E7C2B5F" w:rsidR="00B7359D" w:rsidRPr="00B7359D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7359D">
        <w:rPr>
          <w:rFonts w:ascii="Arial" w:hAnsi="Arial" w:cs="Arial"/>
        </w:rPr>
        <w:t>pamusoro pezvichave, zvosezvo</w:t>
      </w:r>
    </w:p>
    <w:p w14:paraId="607C15C0" w14:textId="77777777" w:rsidR="00B7359D" w:rsidRPr="00B7359D" w:rsidRDefault="00B7359D" w:rsidP="00B7359D">
      <w:pPr>
        <w:rPr>
          <w:rFonts w:ascii="Arial" w:hAnsi="Arial" w:cs="Arial"/>
        </w:rPr>
      </w:pPr>
    </w:p>
    <w:p w14:paraId="3A9EB3A2" w14:textId="1494F082" w:rsidR="00EA094E" w:rsidRDefault="00B7359D" w:rsidP="00B7359D">
      <w:pPr>
        <w:rPr>
          <w:rFonts w:ascii="Arial" w:hAnsi="Arial" w:cs="Arial"/>
        </w:rPr>
      </w:pPr>
      <w:r w:rsidRPr="00B7359D">
        <w:rPr>
          <w:rFonts w:ascii="Arial" w:hAnsi="Arial" w:cs="Arial"/>
        </w:rPr>
        <w:t xml:space="preserve">Apo zvichinji </w:t>
      </w:r>
      <w:r w:rsidR="00EA094E">
        <w:rPr>
          <w:rFonts w:ascii="Arial" w:hAnsi="Arial" w:cs="Arial"/>
        </w:rPr>
        <w:t>zvezvakawanda</w:t>
      </w:r>
    </w:p>
    <w:p w14:paraId="4298F370" w14:textId="6A14C504" w:rsidR="00B017BA" w:rsidRDefault="00E7195A" w:rsidP="00B7359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B7359D" w:rsidRPr="00B7359D">
        <w:rPr>
          <w:rFonts w:ascii="Arial" w:hAnsi="Arial" w:cs="Arial"/>
        </w:rPr>
        <w:t>zvinodaidzira kubwinya</w:t>
      </w:r>
    </w:p>
    <w:p w14:paraId="59BA2E21" w14:textId="56887F94" w:rsidR="00E7195A" w:rsidRPr="00E7195A" w:rsidRDefault="00E7195A" w:rsidP="00E7195A">
      <w:pPr>
        <w:rPr>
          <w:rFonts w:ascii="Arial" w:hAnsi="Arial" w:cs="Arial"/>
        </w:rPr>
      </w:pPr>
    </w:p>
    <w:p w14:paraId="4D933791" w14:textId="23C7979C" w:rsidR="00E7195A" w:rsidRPr="00E7195A" w:rsidRDefault="00E7195A" w:rsidP="00E7195A">
      <w:pPr>
        <w:rPr>
          <w:rFonts w:ascii="Arial" w:hAnsi="Arial" w:cs="Arial"/>
        </w:rPr>
      </w:pPr>
    </w:p>
    <w:p w14:paraId="3B0FFEA9" w14:textId="6FA95BB4" w:rsidR="00E7195A" w:rsidRPr="00E7195A" w:rsidRDefault="00E7195A" w:rsidP="00E7195A">
      <w:pPr>
        <w:rPr>
          <w:rFonts w:ascii="Arial" w:hAnsi="Arial" w:cs="Arial"/>
        </w:rPr>
      </w:pPr>
    </w:p>
    <w:p w14:paraId="4F2FFF14" w14:textId="7F597150" w:rsidR="00E7195A" w:rsidRDefault="00E7195A" w:rsidP="00E7195A">
      <w:pPr>
        <w:rPr>
          <w:rFonts w:ascii="Arial" w:hAnsi="Arial" w:cs="Arial"/>
        </w:rPr>
      </w:pPr>
    </w:p>
    <w:p w14:paraId="255CFC1B" w14:textId="77470120" w:rsidR="00E7195A" w:rsidRPr="00E7195A" w:rsidRDefault="00E7195A" w:rsidP="00E7195A">
      <w:pPr>
        <w:rPr>
          <w:rFonts w:ascii="Arial" w:hAnsi="Arial" w:cs="Arial"/>
        </w:rPr>
      </w:pPr>
    </w:p>
    <w:sectPr w:rsidR="00E7195A" w:rsidRPr="00E719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tDA0MzQ3MzezNLFQ0lEKTi0uzszPAykwqQUA5KR/iywAAAA="/>
  </w:docVars>
  <w:rsids>
    <w:rsidRoot w:val="00624837"/>
    <w:rsid w:val="002F053B"/>
    <w:rsid w:val="003115CE"/>
    <w:rsid w:val="00513AD7"/>
    <w:rsid w:val="00624837"/>
    <w:rsid w:val="006A7E7A"/>
    <w:rsid w:val="00700E8D"/>
    <w:rsid w:val="0084409D"/>
    <w:rsid w:val="00955A2C"/>
    <w:rsid w:val="00980B16"/>
    <w:rsid w:val="00A744CF"/>
    <w:rsid w:val="00A971B8"/>
    <w:rsid w:val="00B017BA"/>
    <w:rsid w:val="00B22DE8"/>
    <w:rsid w:val="00B7359D"/>
    <w:rsid w:val="00C1424D"/>
    <w:rsid w:val="00CB59E6"/>
    <w:rsid w:val="00DA6884"/>
    <w:rsid w:val="00E622E1"/>
    <w:rsid w:val="00E7195A"/>
    <w:rsid w:val="00EA0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FDC6D"/>
  <w15:chartTrackingRefBased/>
  <w15:docId w15:val="{5ED091ED-A4FC-4B84-A911-8705D5E2C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enda Murangi</dc:creator>
  <cp:keywords/>
  <dc:description/>
  <cp:lastModifiedBy>Tatenda Murangi</cp:lastModifiedBy>
  <cp:revision>5</cp:revision>
  <dcterms:created xsi:type="dcterms:W3CDTF">2022-02-16T15:15:00Z</dcterms:created>
  <dcterms:modified xsi:type="dcterms:W3CDTF">2022-02-21T21:03:00Z</dcterms:modified>
</cp:coreProperties>
</file>